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0306C8" w14:textId="3028563C" w:rsidR="004344E4" w:rsidRPr="004344E4" w:rsidRDefault="004344E4" w:rsidP="004344E4">
      <w:pPr>
        <w:pStyle w:val="ListParagraph"/>
        <w:jc w:val="center"/>
        <w:rPr>
          <w:b/>
          <w:bCs/>
          <w:sz w:val="32"/>
          <w:szCs w:val="28"/>
        </w:rPr>
      </w:pPr>
      <w:r w:rsidRPr="004344E4">
        <w:rPr>
          <w:b/>
          <w:bCs/>
          <w:sz w:val="32"/>
          <w:szCs w:val="28"/>
        </w:rPr>
        <w:t xml:space="preserve">Assignment 2 - </w:t>
      </w:r>
      <w:r w:rsidRPr="004344E4">
        <w:rPr>
          <w:b/>
          <w:bCs/>
          <w:sz w:val="32"/>
          <w:szCs w:val="28"/>
        </w:rPr>
        <w:t>authentication on web-based systems</w:t>
      </w:r>
    </w:p>
    <w:p w14:paraId="41654359" w14:textId="0160C21A" w:rsidR="004344E4" w:rsidRDefault="004344E4" w:rsidP="004344E4">
      <w:pPr>
        <w:jc w:val="both"/>
      </w:pPr>
      <w:r>
        <w:t>Write a report that contains the following:</w:t>
      </w:r>
    </w:p>
    <w:p w14:paraId="6EBF43FB" w14:textId="5A4A667F" w:rsidR="004344E4" w:rsidRPr="004344E4" w:rsidRDefault="004344E4" w:rsidP="004344E4">
      <w:pPr>
        <w:pStyle w:val="ListParagraph"/>
        <w:numPr>
          <w:ilvl w:val="0"/>
          <w:numId w:val="1"/>
        </w:numPr>
        <w:jc w:val="both"/>
        <w:rPr>
          <w:b/>
          <w:bCs/>
        </w:rPr>
      </w:pPr>
      <w:r w:rsidRPr="004344E4">
        <w:rPr>
          <w:b/>
          <w:bCs/>
        </w:rPr>
        <w:t>The username and password of one regular user account.</w:t>
      </w:r>
    </w:p>
    <w:p w14:paraId="734AEBB4" w14:textId="6CF63654" w:rsidR="004344E4" w:rsidRDefault="004344E4" w:rsidP="004344E4">
      <w:pPr>
        <w:pStyle w:val="ListParagraph"/>
        <w:numPr>
          <w:ilvl w:val="1"/>
          <w:numId w:val="1"/>
        </w:numPr>
        <w:jc w:val="both"/>
      </w:pPr>
      <w:r>
        <w:t xml:space="preserve">Admin </w:t>
      </w:r>
    </w:p>
    <w:p w14:paraId="3B038CD4" w14:textId="48D2753C" w:rsidR="004344E4" w:rsidRDefault="004344E4" w:rsidP="004344E4">
      <w:pPr>
        <w:pStyle w:val="ListParagraph"/>
        <w:numPr>
          <w:ilvl w:val="2"/>
          <w:numId w:val="1"/>
        </w:numPr>
        <w:jc w:val="both"/>
      </w:pPr>
      <w:r>
        <w:t xml:space="preserve">Username: </w:t>
      </w:r>
      <w:proofErr w:type="spellStart"/>
      <w:r>
        <w:t>drramirezra</w:t>
      </w:r>
      <w:proofErr w:type="spellEnd"/>
    </w:p>
    <w:p w14:paraId="4CE85CFB" w14:textId="0F9262CA" w:rsidR="004344E4" w:rsidRDefault="004344E4" w:rsidP="004344E4">
      <w:pPr>
        <w:pStyle w:val="ListParagraph"/>
        <w:numPr>
          <w:ilvl w:val="2"/>
          <w:numId w:val="1"/>
        </w:numPr>
        <w:jc w:val="both"/>
      </w:pPr>
      <w:r>
        <w:t>Password: 123</w:t>
      </w:r>
    </w:p>
    <w:p w14:paraId="7DE4A86F" w14:textId="6DFA6549" w:rsidR="004344E4" w:rsidRDefault="004344E4" w:rsidP="004344E4">
      <w:pPr>
        <w:pStyle w:val="ListParagraph"/>
        <w:numPr>
          <w:ilvl w:val="1"/>
          <w:numId w:val="1"/>
        </w:numPr>
        <w:jc w:val="both"/>
      </w:pPr>
      <w:r>
        <w:t>You can add another user to test it under the sign-up tab.</w:t>
      </w:r>
    </w:p>
    <w:p w14:paraId="3A0C8540" w14:textId="3C08EEF0" w:rsidR="004344E4" w:rsidRDefault="004344E4" w:rsidP="004344E4">
      <w:pPr>
        <w:pStyle w:val="ListParagraph"/>
        <w:numPr>
          <w:ilvl w:val="2"/>
          <w:numId w:val="1"/>
        </w:numPr>
        <w:jc w:val="both"/>
      </w:pPr>
      <w:r>
        <w:t xml:space="preserve">There are only two roles, </w:t>
      </w:r>
      <w:proofErr w:type="gramStart"/>
      <w:r>
        <w:t>admin</w:t>
      </w:r>
      <w:proofErr w:type="gramEnd"/>
      <w:r>
        <w:t xml:space="preserve"> and user.</w:t>
      </w:r>
    </w:p>
    <w:p w14:paraId="3DC35184" w14:textId="63494DAA" w:rsidR="004344E4" w:rsidRDefault="004344E4" w:rsidP="004344E4">
      <w:pPr>
        <w:pStyle w:val="ListParagraph"/>
        <w:numPr>
          <w:ilvl w:val="2"/>
          <w:numId w:val="1"/>
        </w:numPr>
        <w:jc w:val="both"/>
      </w:pPr>
      <w:r>
        <w:t>You can copy and paste an URL for the profile picture.</w:t>
      </w:r>
    </w:p>
    <w:p w14:paraId="227E2D99" w14:textId="7A236BC9" w:rsidR="004344E4" w:rsidRPr="004344E4" w:rsidRDefault="004344E4" w:rsidP="004344E4">
      <w:pPr>
        <w:pStyle w:val="ListParagraph"/>
        <w:numPr>
          <w:ilvl w:val="0"/>
          <w:numId w:val="1"/>
        </w:numPr>
        <w:jc w:val="both"/>
        <w:rPr>
          <w:b/>
          <w:bCs/>
        </w:rPr>
      </w:pPr>
      <w:r w:rsidRPr="004344E4">
        <w:rPr>
          <w:b/>
          <w:bCs/>
        </w:rPr>
        <w:t>How long you spent to do this assignment?</w:t>
      </w:r>
    </w:p>
    <w:p w14:paraId="2F3E0A71" w14:textId="22743784" w:rsidR="004344E4" w:rsidRDefault="004344E4" w:rsidP="004344E4">
      <w:pPr>
        <w:pStyle w:val="ListParagraph"/>
        <w:numPr>
          <w:ilvl w:val="1"/>
          <w:numId w:val="1"/>
        </w:numPr>
        <w:jc w:val="both"/>
      </w:pPr>
      <w:r>
        <w:t>2 days but I had problems with the server and I still fixing it.</w:t>
      </w:r>
    </w:p>
    <w:p w14:paraId="11FFAE4D" w14:textId="7F267392" w:rsidR="004344E4" w:rsidRPr="004344E4" w:rsidRDefault="004344E4" w:rsidP="004344E4">
      <w:pPr>
        <w:pStyle w:val="ListParagraph"/>
        <w:numPr>
          <w:ilvl w:val="0"/>
          <w:numId w:val="1"/>
        </w:numPr>
        <w:jc w:val="both"/>
        <w:rPr>
          <w:b/>
          <w:bCs/>
        </w:rPr>
      </w:pPr>
      <w:r w:rsidRPr="004344E4">
        <w:rPr>
          <w:b/>
          <w:bCs/>
        </w:rPr>
        <w:t>The name of the directory where your files are.</w:t>
      </w:r>
    </w:p>
    <w:p w14:paraId="2C6D7B78" w14:textId="14850312" w:rsidR="004344E4" w:rsidRDefault="004344E4" w:rsidP="004344E4">
      <w:pPr>
        <w:pStyle w:val="ListParagraph"/>
        <w:numPr>
          <w:ilvl w:val="1"/>
          <w:numId w:val="1"/>
        </w:numPr>
        <w:jc w:val="both"/>
      </w:pPr>
      <w:r w:rsidRPr="004344E4">
        <w:t>https://cssrvlab01.utep.edu/Classes/cs5339/drramirezra/</w:t>
      </w:r>
    </w:p>
    <w:p w14:paraId="472C468A" w14:textId="6424E50C" w:rsidR="004344E4" w:rsidRPr="004344E4" w:rsidRDefault="004344E4" w:rsidP="004344E4">
      <w:pPr>
        <w:pStyle w:val="ListParagraph"/>
        <w:numPr>
          <w:ilvl w:val="0"/>
          <w:numId w:val="1"/>
        </w:numPr>
        <w:jc w:val="both"/>
        <w:rPr>
          <w:b/>
          <w:bCs/>
        </w:rPr>
      </w:pPr>
      <w:r w:rsidRPr="004344E4">
        <w:rPr>
          <w:b/>
          <w:bCs/>
        </w:rPr>
        <w:t xml:space="preserve">What problems (if any) did you encounter in this </w:t>
      </w:r>
      <w:r w:rsidRPr="004344E4">
        <w:rPr>
          <w:b/>
          <w:bCs/>
        </w:rPr>
        <w:t>assignment, and</w:t>
      </w:r>
      <w:r w:rsidRPr="004344E4">
        <w:rPr>
          <w:b/>
          <w:bCs/>
        </w:rPr>
        <w:t xml:space="preserve"> if</w:t>
      </w:r>
      <w:r w:rsidRPr="004344E4">
        <w:rPr>
          <w:b/>
          <w:bCs/>
        </w:rPr>
        <w:t xml:space="preserve"> </w:t>
      </w:r>
      <w:r w:rsidRPr="004344E4">
        <w:rPr>
          <w:b/>
          <w:bCs/>
        </w:rPr>
        <w:t>yes, how did you solve the problems?</w:t>
      </w:r>
    </w:p>
    <w:p w14:paraId="2EA0A69F" w14:textId="2277E859" w:rsidR="004344E4" w:rsidRDefault="004344E4" w:rsidP="004344E4">
      <w:pPr>
        <w:pStyle w:val="ListParagraph"/>
        <w:numPr>
          <w:ilvl w:val="1"/>
          <w:numId w:val="1"/>
        </w:numPr>
        <w:jc w:val="both"/>
      </w:pPr>
      <w:r>
        <w:t xml:space="preserve">The problems I am fixing are with the server because it returns a 500 error. It looks like the session variables are not working correctly. </w:t>
      </w:r>
    </w:p>
    <w:p w14:paraId="13AB6E4A" w14:textId="159C59E3" w:rsidR="004344E4" w:rsidRPr="004344E4" w:rsidRDefault="004344E4" w:rsidP="004344E4">
      <w:pPr>
        <w:pStyle w:val="ListParagraph"/>
        <w:numPr>
          <w:ilvl w:val="0"/>
          <w:numId w:val="1"/>
        </w:numPr>
        <w:jc w:val="both"/>
        <w:rPr>
          <w:b/>
          <w:bCs/>
        </w:rPr>
      </w:pPr>
      <w:r w:rsidRPr="004344E4">
        <w:rPr>
          <w:b/>
          <w:bCs/>
        </w:rPr>
        <w:t xml:space="preserve">Comment on how useful this assignment was </w:t>
      </w:r>
      <w:r w:rsidRPr="004344E4">
        <w:rPr>
          <w:b/>
          <w:bCs/>
        </w:rPr>
        <w:t>to</w:t>
      </w:r>
      <w:r w:rsidRPr="004344E4">
        <w:rPr>
          <w:b/>
          <w:bCs/>
        </w:rPr>
        <w:t xml:space="preserve"> learn </w:t>
      </w:r>
      <w:r w:rsidRPr="004344E4">
        <w:rPr>
          <w:b/>
          <w:bCs/>
        </w:rPr>
        <w:t>about authentication</w:t>
      </w:r>
      <w:r w:rsidRPr="004344E4">
        <w:rPr>
          <w:b/>
          <w:bCs/>
        </w:rPr>
        <w:t xml:space="preserve"> on web-based systems.</w:t>
      </w:r>
    </w:p>
    <w:p w14:paraId="03F90F1C" w14:textId="27F1AFE3" w:rsidR="004344E4" w:rsidRDefault="004344E4" w:rsidP="004344E4">
      <w:pPr>
        <w:pStyle w:val="ListParagraph"/>
        <w:numPr>
          <w:ilvl w:val="1"/>
          <w:numId w:val="1"/>
        </w:numPr>
        <w:jc w:val="both"/>
      </w:pPr>
      <w:r>
        <w:t xml:space="preserve">This assignment was very </w:t>
      </w:r>
      <w:proofErr w:type="spellStart"/>
      <w:r>
        <w:t>very</w:t>
      </w:r>
      <w:proofErr w:type="spellEnd"/>
      <w:r>
        <w:t xml:space="preserve"> useful in terms of working with HTML, </w:t>
      </w:r>
      <w:proofErr w:type="gramStart"/>
      <w:r>
        <w:t>PHP</w:t>
      </w:r>
      <w:proofErr w:type="gramEnd"/>
      <w:r>
        <w:t xml:space="preserve"> and SQL. One of the best practices and essential things of web development. I loved it.</w:t>
      </w:r>
    </w:p>
    <w:p w14:paraId="5B9E69BF" w14:textId="7AF76EC0" w:rsidR="00FC6D8B" w:rsidRDefault="00DF707D" w:rsidP="004344E4"/>
    <w:sectPr w:rsidR="00FC6D8B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765BE48" w14:textId="77777777" w:rsidR="00DF707D" w:rsidRDefault="00DF707D" w:rsidP="000356D9">
      <w:pPr>
        <w:spacing w:after="0" w:line="240" w:lineRule="auto"/>
      </w:pPr>
      <w:r>
        <w:separator/>
      </w:r>
    </w:p>
  </w:endnote>
  <w:endnote w:type="continuationSeparator" w:id="0">
    <w:p w14:paraId="4FBC747E" w14:textId="77777777" w:rsidR="00DF707D" w:rsidRDefault="00DF707D" w:rsidP="000356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A964D4D" w14:textId="77777777" w:rsidR="00DF707D" w:rsidRDefault="00DF707D" w:rsidP="000356D9">
      <w:pPr>
        <w:spacing w:after="0" w:line="240" w:lineRule="auto"/>
      </w:pPr>
      <w:r>
        <w:separator/>
      </w:r>
    </w:p>
  </w:footnote>
  <w:footnote w:type="continuationSeparator" w:id="0">
    <w:p w14:paraId="0EE28337" w14:textId="77777777" w:rsidR="00DF707D" w:rsidRDefault="00DF707D" w:rsidP="000356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995C81" w14:textId="345AE691" w:rsidR="0003587F" w:rsidRDefault="0003587F">
    <w:pPr>
      <w:pStyle w:val="Header"/>
    </w:pPr>
    <w:r>
      <w:t>Dilan Ramirez</w:t>
    </w:r>
  </w:p>
  <w:p w14:paraId="13C1DB92" w14:textId="59ED95D1" w:rsidR="000356D9" w:rsidRDefault="000356D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3BC1218"/>
    <w:multiLevelType w:val="hybridMultilevel"/>
    <w:tmpl w:val="A8CAFA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ztDAyNDUwNzc1MjZQ0lEKTi0uzszPAykwrAUAsA/4RywAAAA="/>
  </w:docVars>
  <w:rsids>
    <w:rsidRoot w:val="004344E4"/>
    <w:rsid w:val="000356D9"/>
    <w:rsid w:val="0003587F"/>
    <w:rsid w:val="004344E4"/>
    <w:rsid w:val="00C92630"/>
    <w:rsid w:val="00DF707D"/>
    <w:rsid w:val="00EE2D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218751"/>
  <w15:chartTrackingRefBased/>
  <w15:docId w15:val="{94CDA4DC-ACDC-4E20-957A-85299B7901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44E4"/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344E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356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56D9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0356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56D9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8864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809811">
          <w:marLeft w:val="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62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8396828">
          <w:marLeft w:val="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26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58</Words>
  <Characters>90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irez Ramirez, Dilan R</dc:creator>
  <cp:keywords/>
  <dc:description/>
  <cp:lastModifiedBy>Ramirez Ramirez, Dilan R</cp:lastModifiedBy>
  <cp:revision>2</cp:revision>
  <dcterms:created xsi:type="dcterms:W3CDTF">2020-11-12T01:30:00Z</dcterms:created>
  <dcterms:modified xsi:type="dcterms:W3CDTF">2020-11-12T01:40:00Z</dcterms:modified>
</cp:coreProperties>
</file>